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38CE" w:rsidRPr="007574A5" w:rsidRDefault="005438CE" w:rsidP="004B1242">
      <w:pPr>
        <w:rPr>
          <w:rStyle w:val="Emphasis"/>
        </w:rPr>
      </w:pPr>
    </w:p>
    <w:p w:rsidR="005438CE" w:rsidRDefault="005438CE" w:rsidP="004B1242">
      <w:pPr>
        <w:rPr>
          <w:rFonts w:ascii="Arial" w:hAnsi="Arial" w:cs="Arial"/>
          <w:snapToGrid w:val="0"/>
          <w:sz w:val="22"/>
          <w:szCs w:val="22"/>
        </w:rPr>
      </w:pPr>
    </w:p>
    <w:p w:rsidR="005E2CE8" w:rsidRPr="0084515D" w:rsidRDefault="00EC060D" w:rsidP="004033E0">
      <w:r w:rsidRPr="0084515D">
        <w:t>For Immediate Release</w:t>
      </w:r>
    </w:p>
    <w:p w:rsidR="00574E5D" w:rsidRDefault="00574E5D" w:rsidP="004B1242">
      <w:pPr>
        <w:rPr>
          <w:rFonts w:ascii="AvenirLTStd" w:hAnsi="AvenirLTStd" w:cs="Arial"/>
          <w:snapToGrid w:val="0"/>
          <w:sz w:val="32"/>
          <w:szCs w:val="28"/>
        </w:rPr>
      </w:pPr>
    </w:p>
    <w:p w:rsidR="00574E5D" w:rsidRPr="00C6025F" w:rsidRDefault="00574E5D" w:rsidP="004B1242">
      <w:pPr>
        <w:rPr>
          <w:rFonts w:ascii="AvenirLTStd" w:hAnsi="AvenirLTStd" w:cs="Arial"/>
          <w:snapToGrid w:val="0"/>
          <w:sz w:val="32"/>
          <w:szCs w:val="28"/>
        </w:rPr>
      </w:pPr>
    </w:p>
    <w:p w:rsidR="002F180E" w:rsidRPr="00EC060D" w:rsidRDefault="00EC060D" w:rsidP="004B1242">
      <w:pPr>
        <w:rPr>
          <w:rFonts w:ascii="Calibri Light" w:hAnsi="Calibri Light" w:cs="Arial"/>
          <w:snapToGrid w:val="0"/>
        </w:rPr>
      </w:pPr>
      <w:r w:rsidRPr="00EC060D">
        <w:rPr>
          <w:rFonts w:ascii="Calibri Light" w:hAnsi="Calibri Light" w:cs="Arial"/>
          <w:snapToGrid w:val="0"/>
        </w:rPr>
        <w:t>October</w:t>
      </w:r>
      <w:r w:rsidR="005E2CE8" w:rsidRPr="00EC060D">
        <w:rPr>
          <w:rFonts w:ascii="Calibri Light" w:hAnsi="Calibri Light" w:cs="Arial"/>
          <w:snapToGrid w:val="0"/>
        </w:rPr>
        <w:t xml:space="preserve"> 2015</w:t>
      </w:r>
    </w:p>
    <w:p w:rsidR="002F180E" w:rsidRPr="00EC060D" w:rsidRDefault="002F180E" w:rsidP="004B1242">
      <w:pPr>
        <w:rPr>
          <w:rFonts w:ascii="Calibri Light" w:hAnsi="Calibri Light" w:cs="Arial"/>
          <w:snapToGrid w:val="0"/>
        </w:rPr>
      </w:pPr>
    </w:p>
    <w:p w:rsidR="002F180E" w:rsidRPr="00EC060D" w:rsidRDefault="002F180E" w:rsidP="004B1242">
      <w:pPr>
        <w:rPr>
          <w:rFonts w:ascii="Calibri Light" w:hAnsi="Calibri Light" w:cs="Arial"/>
          <w:b/>
          <w:i/>
          <w:snapToGrid w:val="0"/>
        </w:rPr>
      </w:pPr>
      <w:r w:rsidRPr="00EC060D">
        <w:rPr>
          <w:rFonts w:ascii="Calibri Light" w:hAnsi="Calibri Light" w:cs="Arial"/>
          <w:b/>
          <w:snapToGrid w:val="0"/>
        </w:rPr>
        <w:t>Media Contact:</w:t>
      </w:r>
      <w:r w:rsidRPr="00EC060D">
        <w:rPr>
          <w:rFonts w:ascii="Calibri Light" w:hAnsi="Calibri Light" w:cs="Arial"/>
          <w:b/>
          <w:snapToGrid w:val="0"/>
        </w:rPr>
        <w:br/>
      </w:r>
      <w:r w:rsidR="00C37F37" w:rsidRPr="00EC060D">
        <w:rPr>
          <w:rFonts w:ascii="Calibri Light" w:hAnsi="Calibri Light" w:cs="Arial"/>
          <w:b/>
          <w:snapToGrid w:val="0"/>
        </w:rPr>
        <w:t>John</w:t>
      </w:r>
      <w:r w:rsidRPr="00EC060D">
        <w:rPr>
          <w:rFonts w:ascii="Calibri Light" w:hAnsi="Calibri Light" w:cs="Arial"/>
          <w:b/>
          <w:snapToGrid w:val="0"/>
        </w:rPr>
        <w:t xml:space="preserve"> Perfington</w:t>
      </w:r>
      <w:r w:rsidRPr="00EC060D">
        <w:rPr>
          <w:rFonts w:ascii="Calibri Light" w:hAnsi="Calibri Light" w:cs="Arial"/>
          <w:b/>
          <w:snapToGrid w:val="0"/>
        </w:rPr>
        <w:br/>
        <w:t>President</w:t>
      </w:r>
      <w:r w:rsidR="005E2CE8" w:rsidRPr="00EC060D">
        <w:rPr>
          <w:rFonts w:ascii="Calibri Light" w:hAnsi="Calibri Light" w:cs="Arial"/>
          <w:b/>
          <w:snapToGrid w:val="0"/>
        </w:rPr>
        <w:t xml:space="preserve"> and Managing Director</w:t>
      </w:r>
      <w:r w:rsidRPr="00EC060D">
        <w:rPr>
          <w:rFonts w:ascii="Calibri Light" w:hAnsi="Calibri Light" w:cs="Arial"/>
          <w:b/>
          <w:snapToGrid w:val="0"/>
        </w:rPr>
        <w:t>, North America</w:t>
      </w:r>
    </w:p>
    <w:p w:rsidR="002F180E" w:rsidRPr="00EC060D" w:rsidRDefault="002F180E" w:rsidP="004B1242">
      <w:pPr>
        <w:rPr>
          <w:rFonts w:ascii="Calibri Light" w:hAnsi="Calibri Light" w:cs="Arial"/>
        </w:rPr>
      </w:pPr>
    </w:p>
    <w:p w:rsidR="00121003" w:rsidRPr="00EC060D" w:rsidRDefault="00717861" w:rsidP="004B1242">
      <w:pPr>
        <w:outlineLvl w:val="0"/>
        <w:rPr>
          <w:rFonts w:ascii="Calibri Light" w:hAnsi="Calibri Light" w:cs="Arial"/>
        </w:rPr>
      </w:pPr>
      <w:bookmarkStart w:id="0" w:name="OLE_LINK3"/>
      <w:r w:rsidRPr="00EC060D">
        <w:rPr>
          <w:rFonts w:ascii="Calibri Light" w:hAnsi="Calibri Light" w:cs="Arial"/>
        </w:rPr>
        <w:t xml:space="preserve">Modern Events Space and </w:t>
      </w:r>
      <w:r w:rsidR="005C690A" w:rsidRPr="00EC060D">
        <w:rPr>
          <w:rFonts w:ascii="Calibri Light" w:hAnsi="Calibri Light" w:cs="Arial"/>
        </w:rPr>
        <w:t>Conference</w:t>
      </w:r>
      <w:r w:rsidRPr="00EC060D">
        <w:rPr>
          <w:rFonts w:ascii="Calibri Light" w:hAnsi="Calibri Light" w:cs="Arial"/>
        </w:rPr>
        <w:t xml:space="preserve"> Room in Bernal Heights, San Francisco</w:t>
      </w:r>
    </w:p>
    <w:p w:rsidR="00AE21E1" w:rsidRPr="00BC4618" w:rsidRDefault="00364A1F" w:rsidP="004B1242">
      <w:pPr>
        <w:rPr>
          <w:rFonts w:ascii="Calibri Light" w:hAnsi="Calibri Light" w:cs="Arial"/>
        </w:rPr>
      </w:pPr>
      <w:bookmarkStart w:id="1" w:name="OLE_LINK4"/>
      <w:bookmarkEnd w:id="0"/>
      <w:r w:rsidRPr="00BC4618">
        <w:rPr>
          <w:rFonts w:ascii="Calibri Light" w:hAnsi="Calibri Light" w:cs="Arial"/>
        </w:rPr>
        <w:t>Newly remodeled conference</w:t>
      </w:r>
      <w:r w:rsidR="00717861" w:rsidRPr="00BC4618">
        <w:rPr>
          <w:rFonts w:ascii="Calibri Light" w:hAnsi="Calibri Light" w:cs="Arial"/>
        </w:rPr>
        <w:t xml:space="preserve"> room available</w:t>
      </w:r>
      <w:r w:rsidRPr="00BC4618">
        <w:rPr>
          <w:rFonts w:ascii="Calibri Light" w:hAnsi="Calibri Light" w:cs="Arial"/>
        </w:rPr>
        <w:t xml:space="preserve"> at The</w:t>
      </w:r>
      <w:bookmarkStart w:id="2" w:name="_GoBack"/>
      <w:bookmarkEnd w:id="2"/>
      <w:r w:rsidRPr="00BC4618">
        <w:rPr>
          <w:rFonts w:ascii="Calibri Light" w:hAnsi="Calibri Light" w:cs="Arial"/>
        </w:rPr>
        <w:t xml:space="preserve"> Landon Hotel San Francisco</w:t>
      </w:r>
      <w:r w:rsidR="00717861" w:rsidRPr="00BC4618">
        <w:rPr>
          <w:rFonts w:ascii="Calibri Light" w:hAnsi="Calibri Light" w:cs="Arial"/>
        </w:rPr>
        <w:t xml:space="preserve"> for </w:t>
      </w:r>
      <w:r w:rsidR="005C690A" w:rsidRPr="00BC4618">
        <w:rPr>
          <w:rFonts w:ascii="Calibri Light" w:hAnsi="Calibri Light" w:cs="Arial"/>
        </w:rPr>
        <w:t>conference</w:t>
      </w:r>
      <w:r w:rsidR="00717861" w:rsidRPr="00BC4618">
        <w:rPr>
          <w:rFonts w:ascii="Calibri Light" w:hAnsi="Calibri Light" w:cs="Arial"/>
        </w:rPr>
        <w:t xml:space="preserve">s seating 35 </w:t>
      </w:r>
      <w:r w:rsidR="009C4666">
        <w:rPr>
          <w:rFonts w:ascii="Calibri Light" w:hAnsi="Calibri Light" w:cs="Arial"/>
        </w:rPr>
        <w:t xml:space="preserve">people </w:t>
      </w:r>
      <w:r w:rsidR="00717861" w:rsidRPr="00BC4618">
        <w:rPr>
          <w:rFonts w:ascii="Calibri Light" w:hAnsi="Calibri Light" w:cs="Arial"/>
        </w:rPr>
        <w:t xml:space="preserve">and special gatherings </w:t>
      </w:r>
      <w:r w:rsidRPr="00BC4618">
        <w:rPr>
          <w:rFonts w:ascii="Calibri Light" w:hAnsi="Calibri Light" w:cs="Arial"/>
        </w:rPr>
        <w:t>standing up to</w:t>
      </w:r>
      <w:r w:rsidR="00717861" w:rsidRPr="00BC4618">
        <w:rPr>
          <w:rFonts w:ascii="Calibri Light" w:hAnsi="Calibri Light" w:cs="Arial"/>
        </w:rPr>
        <w:t xml:space="preserve"> 70 guests.</w:t>
      </w:r>
    </w:p>
    <w:bookmarkEnd w:id="1"/>
    <w:p w:rsidR="00AE21E1" w:rsidRPr="00EC060D" w:rsidRDefault="00AE21E1" w:rsidP="004B1242">
      <w:pPr>
        <w:rPr>
          <w:rFonts w:ascii="Calibri Light" w:hAnsi="Calibri Light" w:cs="Arial"/>
        </w:rPr>
      </w:pPr>
    </w:p>
    <w:p w:rsidR="00174291" w:rsidRPr="00EC060D" w:rsidRDefault="00717861" w:rsidP="004B1242">
      <w:pPr>
        <w:rPr>
          <w:rFonts w:ascii="Calibri Light" w:hAnsi="Calibri Light" w:cs="Arial"/>
        </w:rPr>
      </w:pPr>
      <w:r w:rsidRPr="00EC060D">
        <w:rPr>
          <w:rFonts w:ascii="Calibri Light" w:hAnsi="Calibri Light" w:cs="Arial"/>
        </w:rPr>
        <w:t xml:space="preserve">San Francisco, CA.  </w:t>
      </w:r>
      <w:bookmarkStart w:id="3" w:name="OLE_LINK1"/>
      <w:r w:rsidRPr="00EC060D">
        <w:rPr>
          <w:rFonts w:ascii="Calibri Light" w:hAnsi="Calibri Light" w:cs="Arial"/>
        </w:rPr>
        <w:t xml:space="preserve">Event planners, </w:t>
      </w:r>
      <w:r w:rsidR="005C690A" w:rsidRPr="00EC060D">
        <w:rPr>
          <w:rFonts w:ascii="Calibri Light" w:hAnsi="Calibri Light" w:cs="Arial"/>
        </w:rPr>
        <w:t>conference</w:t>
      </w:r>
      <w:r w:rsidRPr="00EC060D">
        <w:rPr>
          <w:rFonts w:ascii="Calibri Light" w:hAnsi="Calibri Light" w:cs="Arial"/>
        </w:rPr>
        <w:t xml:space="preserve"> organizers, and organization leaders who need a </w:t>
      </w:r>
      <w:r w:rsidR="00174291" w:rsidRPr="00EC060D">
        <w:rPr>
          <w:rFonts w:ascii="Calibri Light" w:hAnsi="Calibri Light" w:cs="Arial"/>
        </w:rPr>
        <w:t xml:space="preserve">welcoming, </w:t>
      </w:r>
      <w:r w:rsidRPr="00EC060D">
        <w:rPr>
          <w:rFonts w:ascii="Calibri Light" w:hAnsi="Calibri Light" w:cs="Arial"/>
        </w:rPr>
        <w:t xml:space="preserve">professional, beautifully designed off-site place </w:t>
      </w:r>
      <w:r w:rsidR="00456E9E" w:rsidRPr="00EC060D">
        <w:rPr>
          <w:rFonts w:ascii="Calibri Light" w:hAnsi="Calibri Light" w:cs="Arial"/>
        </w:rPr>
        <w:t xml:space="preserve">to host </w:t>
      </w:r>
      <w:r w:rsidR="005C690A" w:rsidRPr="00EC060D">
        <w:rPr>
          <w:rFonts w:ascii="Calibri Light" w:hAnsi="Calibri Light" w:cs="Arial"/>
        </w:rPr>
        <w:t>conference</w:t>
      </w:r>
      <w:r w:rsidR="00456E9E" w:rsidRPr="00EC060D">
        <w:rPr>
          <w:rFonts w:ascii="Calibri Light" w:hAnsi="Calibri Light" w:cs="Arial"/>
        </w:rPr>
        <w:t xml:space="preserve">s and eventsin </w:t>
      </w:r>
      <w:r w:rsidRPr="00EC060D">
        <w:rPr>
          <w:rFonts w:ascii="Calibri Light" w:hAnsi="Calibri Light" w:cs="Arial"/>
        </w:rPr>
        <w:t>San Francisco</w:t>
      </w:r>
      <w:r w:rsidR="00174291" w:rsidRPr="00EC060D">
        <w:rPr>
          <w:rFonts w:ascii="Calibri Light" w:hAnsi="Calibri Light" w:cs="Arial"/>
        </w:rPr>
        <w:t xml:space="preserve"> have a new solution</w:t>
      </w:r>
      <w:r w:rsidRPr="00EC060D">
        <w:rPr>
          <w:rFonts w:ascii="Calibri Light" w:hAnsi="Calibri Light" w:cs="Arial"/>
        </w:rPr>
        <w:t xml:space="preserve">.  The Landon Hotel, in Bernal Heights San Francisco has a modern-designed events and </w:t>
      </w:r>
      <w:r w:rsidR="005C690A" w:rsidRPr="00EC060D">
        <w:rPr>
          <w:rFonts w:ascii="Calibri Light" w:hAnsi="Calibri Light" w:cs="Arial"/>
        </w:rPr>
        <w:t>conference</w:t>
      </w:r>
      <w:r w:rsidRPr="00EC060D">
        <w:rPr>
          <w:rFonts w:ascii="Calibri Light" w:hAnsi="Calibri Light" w:cs="Arial"/>
        </w:rPr>
        <w:t xml:space="preserve"> room available for informal and formal gatherings.  </w:t>
      </w:r>
      <w:bookmarkEnd w:id="3"/>
    </w:p>
    <w:p w:rsidR="00174291" w:rsidRPr="00EC060D" w:rsidRDefault="00174291" w:rsidP="004B1242">
      <w:pPr>
        <w:rPr>
          <w:rFonts w:ascii="Calibri Light" w:hAnsi="Calibri Light" w:cs="Arial"/>
        </w:rPr>
      </w:pPr>
    </w:p>
    <w:p w:rsidR="00174291" w:rsidRPr="00EC060D" w:rsidRDefault="00174291" w:rsidP="004B1242">
      <w:pPr>
        <w:rPr>
          <w:rFonts w:ascii="Calibri Light" w:hAnsi="Calibri Light" w:cs="Arial"/>
        </w:rPr>
      </w:pPr>
      <w:r w:rsidRPr="00EC060D">
        <w:rPr>
          <w:rFonts w:ascii="Calibri Light" w:hAnsi="Calibri Light" w:cs="Arial"/>
        </w:rPr>
        <w:t xml:space="preserve">The events and </w:t>
      </w:r>
      <w:r w:rsidR="005C690A" w:rsidRPr="00EC060D">
        <w:rPr>
          <w:rFonts w:ascii="Calibri Light" w:hAnsi="Calibri Light" w:cs="Arial"/>
        </w:rPr>
        <w:t>conference</w:t>
      </w:r>
      <w:r w:rsidRPr="00EC060D">
        <w:rPr>
          <w:rFonts w:ascii="Calibri Light" w:hAnsi="Calibri Light" w:cs="Arial"/>
        </w:rPr>
        <w:t xml:space="preserve"> room is reserved for </w:t>
      </w:r>
      <w:r w:rsidR="005C690A" w:rsidRPr="00EC060D">
        <w:rPr>
          <w:rFonts w:ascii="Calibri Light" w:hAnsi="Calibri Light" w:cs="Arial"/>
        </w:rPr>
        <w:t>conference</w:t>
      </w:r>
      <w:r w:rsidRPr="00EC060D">
        <w:rPr>
          <w:rFonts w:ascii="Calibri Light" w:hAnsi="Calibri Light" w:cs="Arial"/>
        </w:rPr>
        <w:t xml:space="preserve">s of up to 35 people and is available for special events and informal gatherings of up to 70 guests.  The room has amenities including </w:t>
      </w:r>
      <w:r w:rsidR="0095426A" w:rsidRPr="00EC060D">
        <w:rPr>
          <w:rFonts w:ascii="Calibri Light" w:hAnsi="Calibri Light" w:cs="Arial"/>
        </w:rPr>
        <w:t>Wi-Fi</w:t>
      </w:r>
      <w:r w:rsidRPr="00EC060D">
        <w:rPr>
          <w:rFonts w:ascii="Calibri Light" w:hAnsi="Calibri Light" w:cs="Arial"/>
        </w:rPr>
        <w:t xml:space="preserve"> and wired Ethernet, and Epson projector and large LCD monitor, available whiteboards, easels and full access to the hotel’s on-site business center with a laser printer and office supplies.  </w:t>
      </w:r>
      <w:r w:rsidR="00F9025D" w:rsidRPr="00EC060D">
        <w:rPr>
          <w:rFonts w:ascii="Calibri Light" w:hAnsi="Calibri Light" w:cs="Arial"/>
        </w:rPr>
        <w:t xml:space="preserve">The San Francisco </w:t>
      </w:r>
      <w:r w:rsidR="005C690A" w:rsidRPr="00EC060D">
        <w:rPr>
          <w:rFonts w:ascii="Calibri Light" w:hAnsi="Calibri Light" w:cs="Arial"/>
        </w:rPr>
        <w:t>conference</w:t>
      </w:r>
      <w:r w:rsidR="00F9025D" w:rsidRPr="00EC060D">
        <w:rPr>
          <w:rFonts w:ascii="Calibri Light" w:hAnsi="Calibri Light" w:cs="Arial"/>
        </w:rPr>
        <w:t xml:space="preserve"> space is strategically designed to be stylish yet comfortable. What sets the space apart even further is getting the space plus luxury concierge service.</w:t>
      </w:r>
    </w:p>
    <w:p w:rsidR="00174291" w:rsidRPr="00EC060D" w:rsidRDefault="00174291" w:rsidP="004B1242">
      <w:pPr>
        <w:rPr>
          <w:rFonts w:ascii="Calibri Light" w:hAnsi="Calibri Light" w:cs="Arial"/>
        </w:rPr>
      </w:pPr>
    </w:p>
    <w:p w:rsidR="00174291" w:rsidRPr="00EC060D" w:rsidRDefault="00F9025D" w:rsidP="004B1242">
      <w:pPr>
        <w:rPr>
          <w:rFonts w:ascii="Calibri Light" w:hAnsi="Calibri Light" w:cs="Arial"/>
        </w:rPr>
      </w:pPr>
      <w:r w:rsidRPr="00EC060D">
        <w:rPr>
          <w:rFonts w:ascii="Calibri Light" w:hAnsi="Calibri Light" w:cs="Arial"/>
        </w:rPr>
        <w:t xml:space="preserve">“Spending decades working directly with event directors, I know how important an events or </w:t>
      </w:r>
      <w:r w:rsidR="005C690A" w:rsidRPr="00EC060D">
        <w:rPr>
          <w:rFonts w:ascii="Calibri Light" w:hAnsi="Calibri Light" w:cs="Arial"/>
        </w:rPr>
        <w:t>conference</w:t>
      </w:r>
      <w:r w:rsidRPr="00EC060D">
        <w:rPr>
          <w:rFonts w:ascii="Calibri Light" w:hAnsi="Calibri Light" w:cs="Arial"/>
        </w:rPr>
        <w:t xml:space="preserve"> space is to set the right tone for an event,” says </w:t>
      </w:r>
      <w:r w:rsidR="0026698E" w:rsidRPr="00EC060D">
        <w:rPr>
          <w:rFonts w:ascii="Calibri Light" w:hAnsi="Calibri Light" w:cs="Arial"/>
          <w:snapToGrid w:val="0"/>
        </w:rPr>
        <w:t xml:space="preserve">John </w:t>
      </w:r>
      <w:r w:rsidRPr="00EC060D">
        <w:rPr>
          <w:rFonts w:ascii="Calibri Light" w:hAnsi="Calibri Light" w:cs="Arial"/>
        </w:rPr>
        <w:t>Perfington, President and Managing Director, North America.  “When we created the Landon Hotel in San Francisco, it was a priority to make sure we designed</w:t>
      </w:r>
      <w:r w:rsidR="00EA2F1C">
        <w:rPr>
          <w:rFonts w:ascii="Calibri Light" w:hAnsi="Calibri Light" w:cs="Arial"/>
        </w:rPr>
        <w:t>d</w:t>
      </w:r>
      <w:r w:rsidRPr="00EC060D">
        <w:rPr>
          <w:rFonts w:ascii="Calibri Light" w:hAnsi="Calibri Light" w:cs="Arial"/>
        </w:rPr>
        <w:t xml:space="preserve"> the events space in Bernal Heights to be chic, professional and intimate. Since I personally know how much work it is to plan </w:t>
      </w:r>
      <w:r w:rsidR="005C690A" w:rsidRPr="00EC060D">
        <w:rPr>
          <w:rFonts w:ascii="Calibri Light" w:hAnsi="Calibri Light" w:cs="Arial"/>
        </w:rPr>
        <w:t>conference</w:t>
      </w:r>
      <w:r w:rsidRPr="00EC060D">
        <w:rPr>
          <w:rFonts w:ascii="Calibri Light" w:hAnsi="Calibri Light" w:cs="Arial"/>
        </w:rPr>
        <w:t>s and events, w</w:t>
      </w:r>
      <w:r w:rsidR="00EC66F2">
        <w:rPr>
          <w:rFonts w:ascii="Calibri Light" w:hAnsi="Calibri Light" w:cs="Arial"/>
        </w:rPr>
        <w:t>e also include our luxury concierr</w:t>
      </w:r>
      <w:r w:rsidRPr="00EC060D">
        <w:rPr>
          <w:rFonts w:ascii="Calibri Light" w:hAnsi="Calibri Light" w:cs="Arial"/>
        </w:rPr>
        <w:t xml:space="preserve">rge service to all </w:t>
      </w:r>
      <w:r w:rsidR="005C690A" w:rsidRPr="00EC060D">
        <w:rPr>
          <w:rFonts w:ascii="Calibri Light" w:hAnsi="Calibri Light" w:cs="Arial"/>
        </w:rPr>
        <w:t>conference</w:t>
      </w:r>
      <w:r w:rsidRPr="00EC060D">
        <w:rPr>
          <w:rFonts w:ascii="Calibri Light" w:hAnsi="Calibri Light" w:cs="Arial"/>
        </w:rPr>
        <w:t xml:space="preserve"> room reservations to help </w:t>
      </w:r>
      <w:r w:rsidR="00215425" w:rsidRPr="00EC060D">
        <w:rPr>
          <w:rFonts w:ascii="Calibri Light" w:hAnsi="Calibri Light" w:cs="Arial"/>
        </w:rPr>
        <w:t>international, national and local event planners</w:t>
      </w:r>
      <w:r w:rsidR="00EC66F2">
        <w:rPr>
          <w:rFonts w:ascii="Calibri Light" w:hAnsi="Calibri Light" w:cs="Arial"/>
        </w:rPr>
        <w:t>s</w:t>
      </w:r>
      <w:r w:rsidR="00215425" w:rsidRPr="00EC060D">
        <w:rPr>
          <w:rFonts w:ascii="Calibri Light" w:hAnsi="Calibri Light" w:cs="Arial"/>
        </w:rPr>
        <w:t xml:space="preserve"> so they make their events as successful as possible.”</w:t>
      </w:r>
    </w:p>
    <w:p w:rsidR="00215425" w:rsidRPr="00EC060D" w:rsidRDefault="00215425" w:rsidP="004B1242">
      <w:pPr>
        <w:rPr>
          <w:rFonts w:ascii="Calibri Light" w:hAnsi="Calibri Light" w:cs="Arial"/>
        </w:rPr>
      </w:pPr>
    </w:p>
    <w:p w:rsidR="00214519" w:rsidRPr="00EC060D" w:rsidRDefault="00214519" w:rsidP="004B1242">
      <w:pPr>
        <w:rPr>
          <w:rFonts w:ascii="Calibri Light" w:hAnsi="Calibri Light" w:cs="Arial"/>
        </w:rPr>
      </w:pPr>
      <w:bookmarkStart w:id="4" w:name="OLE_LINK2"/>
      <w:r w:rsidRPr="00EC060D">
        <w:rPr>
          <w:rFonts w:ascii="Calibri Light" w:hAnsi="Calibri Light" w:cs="Arial"/>
        </w:rPr>
        <w:t xml:space="preserve">To book your next conference or event at the events and conference room at the Landon Hotel San Francisco, visit </w:t>
      </w:r>
      <w:hyperlink r:id="rId8" w:history="1">
        <w:r w:rsidRPr="00EC060D">
          <w:rPr>
            <w:rStyle w:val="Hyperlink"/>
            <w:rFonts w:ascii="Calibri Light" w:hAnsi="Calibri Light" w:cs="Arial"/>
          </w:rPr>
          <w:t>www.landonhotel.com</w:t>
        </w:r>
      </w:hyperlink>
      <w:r w:rsidRPr="00EC060D">
        <w:rPr>
          <w:rFonts w:ascii="Calibri Light" w:hAnsi="Calibri Light" w:cs="Arial"/>
        </w:rPr>
        <w:t xml:space="preserve"> or call 555-555-5555.</w:t>
      </w:r>
    </w:p>
    <w:bookmarkEnd w:id="4"/>
    <w:p w:rsidR="00214519" w:rsidRPr="00EC060D" w:rsidRDefault="00214519" w:rsidP="004B1242">
      <w:pPr>
        <w:rPr>
          <w:rFonts w:ascii="Calibri Light" w:hAnsi="Calibri Light" w:cs="Arial"/>
        </w:rPr>
      </w:pPr>
    </w:p>
    <w:p w:rsidR="00717861" w:rsidRPr="00EC060D" w:rsidRDefault="00215425" w:rsidP="004B1242">
      <w:pPr>
        <w:rPr>
          <w:rFonts w:ascii="Calibri Light" w:hAnsi="Calibri Light" w:cs="Arial"/>
        </w:rPr>
      </w:pPr>
      <w:r w:rsidRPr="00EC060D">
        <w:rPr>
          <w:rFonts w:ascii="Calibri Light" w:hAnsi="Calibri Light" w:cs="Arial"/>
        </w:rPr>
        <w:t xml:space="preserve">Event planners and </w:t>
      </w:r>
      <w:r w:rsidR="005C690A" w:rsidRPr="00EC060D">
        <w:rPr>
          <w:rFonts w:ascii="Calibri Light" w:hAnsi="Calibri Light" w:cs="Arial"/>
        </w:rPr>
        <w:t>conference</w:t>
      </w:r>
      <w:r w:rsidRPr="00EC060D">
        <w:rPr>
          <w:rFonts w:ascii="Calibri Light" w:hAnsi="Calibri Light" w:cs="Arial"/>
        </w:rPr>
        <w:t xml:space="preserve"> organizers looking to host an event in a quaint neighborhood book the events room of the</w:t>
      </w:r>
      <w:r w:rsidR="00717861" w:rsidRPr="00EC060D">
        <w:rPr>
          <w:rFonts w:ascii="Calibri Light" w:hAnsi="Calibri Light" w:cs="Arial"/>
        </w:rPr>
        <w:t xml:space="preserve"> modern-themed, Landon Hotel</w:t>
      </w:r>
      <w:r w:rsidRPr="00EC060D">
        <w:rPr>
          <w:rFonts w:ascii="Calibri Light" w:hAnsi="Calibri Light" w:cs="Arial"/>
        </w:rPr>
        <w:t xml:space="preserve"> in San Francisco</w:t>
      </w:r>
      <w:r w:rsidR="00717861" w:rsidRPr="00EC060D">
        <w:rPr>
          <w:rFonts w:ascii="Calibri Light" w:hAnsi="Calibri Light" w:cs="Arial"/>
        </w:rPr>
        <w:t xml:space="preserve">. </w:t>
      </w:r>
      <w:r w:rsidRPr="00EC060D">
        <w:rPr>
          <w:rFonts w:ascii="Calibri Light" w:hAnsi="Calibri Light" w:cs="Arial"/>
        </w:rPr>
        <w:t>The hot</w:t>
      </w:r>
      <w:r w:rsidR="008F400F">
        <w:rPr>
          <w:rFonts w:ascii="Calibri Light" w:hAnsi="Calibri Light" w:cs="Arial"/>
        </w:rPr>
        <w:t>el has 40 rooms so out-of-town p</w:t>
      </w:r>
      <w:r w:rsidRPr="00EC060D">
        <w:rPr>
          <w:rFonts w:ascii="Calibri Light" w:hAnsi="Calibri Light" w:cs="Arial"/>
        </w:rPr>
        <w:t>isitors can also</w:t>
      </w:r>
      <w:r w:rsidR="00EA2F1C">
        <w:rPr>
          <w:rFonts w:ascii="Calibri Light" w:hAnsi="Calibri Light" w:cs="Arial"/>
        </w:rPr>
        <w:t xml:space="preserve"> stay at the hotel for </w:t>
      </w:r>
      <w:r w:rsidR="008F400F">
        <w:rPr>
          <w:rFonts w:ascii="Calibri Light" w:hAnsi="Calibri Light" w:cs="Arial"/>
        </w:rPr>
        <w:t>m</w:t>
      </w:r>
      <w:r w:rsidR="00EA2F1C">
        <w:rPr>
          <w:rFonts w:ascii="Calibri Light" w:hAnsi="Calibri Light" w:cs="Arial"/>
        </w:rPr>
        <w:t>multiple</w:t>
      </w:r>
      <w:r w:rsidRPr="00EC060D">
        <w:rPr>
          <w:rFonts w:ascii="Calibri Light" w:hAnsi="Calibri Light" w:cs="Arial"/>
        </w:rPr>
        <w:t xml:space="preserve">day events. </w:t>
      </w:r>
      <w:r w:rsidR="00717861" w:rsidRPr="00EC060D">
        <w:rPr>
          <w:rFonts w:ascii="Calibri Light" w:hAnsi="Calibri Light" w:cs="Arial"/>
        </w:rPr>
        <w:t xml:space="preserve">Bernal Heights </w:t>
      </w:r>
      <w:r w:rsidRPr="00EC060D">
        <w:rPr>
          <w:rFonts w:ascii="Calibri Light" w:hAnsi="Calibri Light" w:cs="Arial"/>
        </w:rPr>
        <w:lastRenderedPageBreak/>
        <w:t>is</w:t>
      </w:r>
      <w:r w:rsidR="00717861" w:rsidRPr="00EC060D">
        <w:rPr>
          <w:rFonts w:ascii="Calibri Light" w:hAnsi="Calibri Light" w:cs="Arial"/>
        </w:rPr>
        <w:t xml:space="preserve"> south of San Francisco's Mission District.The </w:t>
      </w:r>
      <w:r w:rsidRPr="00EC060D">
        <w:rPr>
          <w:rFonts w:ascii="Calibri Light" w:hAnsi="Calibri Light" w:cs="Arial"/>
        </w:rPr>
        <w:t xml:space="preserve">quiet, residential </w:t>
      </w:r>
      <w:r w:rsidR="00717861" w:rsidRPr="00EC060D">
        <w:rPr>
          <w:rFonts w:ascii="Calibri Light" w:hAnsi="Calibri Light" w:cs="Arial"/>
        </w:rPr>
        <w:t xml:space="preserve">neighborhood </w:t>
      </w:r>
      <w:r w:rsidRPr="00EC060D">
        <w:rPr>
          <w:rFonts w:ascii="Calibri Light" w:hAnsi="Calibri Light" w:cs="Arial"/>
        </w:rPr>
        <w:t>has r</w:t>
      </w:r>
      <w:r w:rsidR="00717861" w:rsidRPr="00EC060D">
        <w:rPr>
          <w:rFonts w:ascii="Calibri Light" w:hAnsi="Calibri Light" w:cs="Arial"/>
        </w:rPr>
        <w:t>estaurants</w:t>
      </w:r>
      <w:r w:rsidRPr="00EC060D">
        <w:rPr>
          <w:rFonts w:ascii="Calibri Light" w:hAnsi="Calibri Light" w:cs="Arial"/>
        </w:rPr>
        <w:t>, stores, groceries</w:t>
      </w:r>
      <w:r w:rsidR="00717861" w:rsidRPr="00EC060D">
        <w:rPr>
          <w:rFonts w:ascii="Calibri Light" w:hAnsi="Calibri Light" w:cs="Arial"/>
        </w:rPr>
        <w:t>, cafes and bars</w:t>
      </w:r>
      <w:r w:rsidRPr="00EC060D">
        <w:rPr>
          <w:rFonts w:ascii="Calibri Light" w:hAnsi="Calibri Light" w:cs="Arial"/>
        </w:rPr>
        <w:t xml:space="preserve"> within walking distance</w:t>
      </w:r>
      <w:r w:rsidR="00717861" w:rsidRPr="00EC060D">
        <w:rPr>
          <w:rFonts w:ascii="Calibri Light" w:hAnsi="Calibri Light" w:cs="Arial"/>
        </w:rPr>
        <w:t>.</w:t>
      </w:r>
    </w:p>
    <w:p w:rsidR="00717861" w:rsidRPr="00EC060D" w:rsidRDefault="00717861" w:rsidP="004B1242">
      <w:pPr>
        <w:rPr>
          <w:rFonts w:ascii="Calibri Light" w:hAnsi="Calibri Light" w:cs="Arial"/>
        </w:rPr>
      </w:pPr>
    </w:p>
    <w:p w:rsidR="005438CE" w:rsidRPr="00EC060D" w:rsidRDefault="005438CE" w:rsidP="004B1242">
      <w:pPr>
        <w:rPr>
          <w:rFonts w:ascii="Calibri Light" w:hAnsi="Calibri Light" w:cs="Arial"/>
          <w:b/>
        </w:rPr>
      </w:pPr>
    </w:p>
    <w:p w:rsidR="00717861" w:rsidRPr="00EC060D" w:rsidRDefault="00717861" w:rsidP="004B1242">
      <w:pPr>
        <w:outlineLvl w:val="0"/>
        <w:rPr>
          <w:rFonts w:ascii="Calibri Light" w:hAnsi="Calibri Light" w:cs="Arial"/>
          <w:b/>
          <w:bCs/>
          <w:smallCaps/>
        </w:rPr>
      </w:pPr>
      <w:r w:rsidRPr="00EC060D">
        <w:rPr>
          <w:rFonts w:ascii="Calibri Light" w:hAnsi="Calibri Light" w:cs="Arial"/>
          <w:b/>
          <w:bCs/>
          <w:smallCaps/>
        </w:rPr>
        <w:t>About The Landon Hotel</w:t>
      </w:r>
      <w:r w:rsidR="00F63F98" w:rsidRPr="00EC060D">
        <w:rPr>
          <w:rFonts w:ascii="Calibri Light" w:hAnsi="Calibri Light" w:cs="Arial"/>
          <w:b/>
          <w:bCs/>
          <w:smallCaps/>
          <w:vertAlign w:val="superscript"/>
        </w:rPr>
        <w:t>tm</w:t>
      </w:r>
      <w:r w:rsidRPr="00EC060D">
        <w:rPr>
          <w:rFonts w:ascii="Calibri Light" w:hAnsi="Calibri Light" w:cs="Arial"/>
          <w:b/>
          <w:bCs/>
          <w:smallCaps/>
        </w:rPr>
        <w:t xml:space="preserve"> San </w:t>
      </w:r>
      <w:r w:rsidR="0095426A" w:rsidRPr="00EC060D">
        <w:rPr>
          <w:rFonts w:ascii="Calibri Light" w:hAnsi="Calibri Light" w:cs="Arial"/>
          <w:b/>
          <w:bCs/>
          <w:smallCaps/>
        </w:rPr>
        <w:t>Francisco</w:t>
      </w:r>
      <w:r w:rsidR="00196CC5" w:rsidRPr="00EC060D">
        <w:rPr>
          <w:rFonts w:ascii="Calibri Light" w:hAnsi="Calibri Light" w:cs="Arial"/>
          <w:b/>
          <w:bCs/>
          <w:smallCaps/>
        </w:rPr>
        <w:softHyphen/>
      </w:r>
      <w:r w:rsidR="00196CC5" w:rsidRPr="00EC060D">
        <w:rPr>
          <w:rFonts w:ascii="Calibri Light" w:hAnsi="Calibri Light" w:cs="Arial"/>
          <w:b/>
          <w:bCs/>
          <w:smallCaps/>
        </w:rPr>
        <w:softHyphen/>
      </w:r>
      <w:r w:rsidR="00196CC5" w:rsidRPr="00EC060D">
        <w:rPr>
          <w:rFonts w:ascii="Calibri Light" w:hAnsi="Calibri Light" w:cs="Arial"/>
          <w:b/>
          <w:bCs/>
          <w:smallCaps/>
        </w:rPr>
        <w:softHyphen/>
      </w:r>
      <w:r w:rsidR="00196CC5" w:rsidRPr="00EC060D">
        <w:rPr>
          <w:rFonts w:ascii="Calibri Light" w:hAnsi="Calibri Light" w:cs="Arial"/>
          <w:b/>
          <w:bCs/>
          <w:smallCaps/>
        </w:rPr>
        <w:softHyphen/>
      </w:r>
    </w:p>
    <w:p w:rsidR="005438CE" w:rsidRPr="00EC060D" w:rsidRDefault="008C5E9D" w:rsidP="004B1242">
      <w:pPr>
        <w:rPr>
          <w:rFonts w:ascii="Calibri Light" w:hAnsi="Calibri Light" w:cs="Arial"/>
        </w:rPr>
      </w:pPr>
      <w:r w:rsidRPr="00EC060D">
        <w:rPr>
          <w:rFonts w:ascii="Calibri Light" w:hAnsi="Calibri Light" w:cs="Arial"/>
        </w:rPr>
        <w:t xml:space="preserve">Nestled between a yoga studio and a bakery, on a quaint street in a community-centered neighborhood, is the 40-room, modern-themed, Landon Hotel in Bernal Heights, San Francisco. </w:t>
      </w:r>
    </w:p>
    <w:p w:rsidR="005438CE" w:rsidRPr="00EC060D" w:rsidRDefault="005438CE" w:rsidP="004B1242">
      <w:pPr>
        <w:rPr>
          <w:rFonts w:ascii="Calibri Light" w:hAnsi="Calibri Light" w:cs="Arial"/>
        </w:rPr>
      </w:pPr>
    </w:p>
    <w:p w:rsidR="00174291" w:rsidRPr="00EC060D" w:rsidRDefault="008C5E9D" w:rsidP="004B1242">
      <w:pPr>
        <w:rPr>
          <w:rFonts w:ascii="Calibri Light" w:hAnsi="Calibri Light" w:cs="Arial"/>
        </w:rPr>
      </w:pPr>
      <w:r w:rsidRPr="00EC060D">
        <w:rPr>
          <w:rFonts w:ascii="Calibri Light" w:hAnsi="Calibri Light" w:cs="Arial"/>
        </w:rPr>
        <w:t xml:space="preserve">The hotel houses visitors from around the world and is booked for </w:t>
      </w:r>
      <w:r w:rsidR="005C690A" w:rsidRPr="00EC060D">
        <w:rPr>
          <w:rFonts w:ascii="Calibri Light" w:hAnsi="Calibri Light" w:cs="Arial"/>
        </w:rPr>
        <w:t>conference</w:t>
      </w:r>
      <w:r w:rsidRPr="00EC060D">
        <w:rPr>
          <w:rFonts w:ascii="Calibri Light" w:hAnsi="Calibri Light" w:cs="Arial"/>
        </w:rPr>
        <w:t xml:space="preserve">s and events seating up to 35 and hosting up to 70 for informal gatherings.  No one can leave the hotel untouched by a sense of community.  Visitors feel at home in the neighborhood in this upscale, not uppity - and refined, not pretentious San Francisco hotel.  More at </w:t>
      </w:r>
      <w:hyperlink r:id="rId9" w:history="1">
        <w:r w:rsidRPr="00EC060D">
          <w:rPr>
            <w:rStyle w:val="Hyperlink"/>
            <w:rFonts w:ascii="Calibri Light" w:hAnsi="Calibri Light" w:cs="Arial"/>
          </w:rPr>
          <w:t>www.landonhotel.com</w:t>
        </w:r>
      </w:hyperlink>
    </w:p>
    <w:p w:rsidR="008C5E9D" w:rsidRPr="00EC060D" w:rsidRDefault="008C5E9D" w:rsidP="004B1242">
      <w:pPr>
        <w:rPr>
          <w:rFonts w:ascii="Calibri Light" w:hAnsi="Calibri Light" w:cs="Arial"/>
        </w:rPr>
      </w:pPr>
    </w:p>
    <w:p w:rsidR="00717861" w:rsidRPr="00EC060D" w:rsidRDefault="00717861" w:rsidP="004B1242">
      <w:pPr>
        <w:outlineLvl w:val="0"/>
        <w:rPr>
          <w:rFonts w:ascii="Calibri Light" w:hAnsi="Calibri Light" w:cs="Arial"/>
          <w:b/>
          <w:bCs/>
          <w:smallCaps/>
        </w:rPr>
      </w:pPr>
      <w:r w:rsidRPr="00EC060D">
        <w:rPr>
          <w:rFonts w:ascii="Calibri Light" w:hAnsi="Calibri Light" w:cs="Arial"/>
          <w:b/>
          <w:bCs/>
          <w:smallCaps/>
        </w:rPr>
        <w:t>About The Landon Hotel</w:t>
      </w:r>
      <w:r w:rsidR="00F63F98" w:rsidRPr="00EC060D">
        <w:rPr>
          <w:rFonts w:ascii="Calibri Light" w:hAnsi="Calibri Light" w:cs="Arial"/>
          <w:b/>
          <w:bCs/>
          <w:smallCaps/>
          <w:vertAlign w:val="superscript"/>
        </w:rPr>
        <w:t>tm</w:t>
      </w:r>
    </w:p>
    <w:p w:rsidR="00676BC2" w:rsidRPr="00EC060D" w:rsidRDefault="00676BC2" w:rsidP="006806FC">
      <w:pPr>
        <w:spacing w:line="480" w:lineRule="auto"/>
        <w:rPr>
          <w:rFonts w:ascii="Calibri Light" w:hAnsi="Calibri Light" w:cs="Arial"/>
        </w:rPr>
      </w:pPr>
      <w:r w:rsidRPr="00EC060D">
        <w:rPr>
          <w:rFonts w:ascii="Calibri Light" w:hAnsi="Calibri Light" w:cs="Arial"/>
        </w:rPr>
        <w:t xml:space="preserve">The Landon Hotel was founded </w:t>
      </w:r>
      <w:r w:rsidR="0026698E" w:rsidRPr="00EC060D">
        <w:rPr>
          <w:rFonts w:ascii="Calibri Light" w:hAnsi="Calibri Light" w:cs="Arial"/>
        </w:rPr>
        <w:t xml:space="preserve">in 1952, </w:t>
      </w:r>
      <w:r w:rsidR="00F03B5A" w:rsidRPr="00EC060D">
        <w:rPr>
          <w:rFonts w:ascii="Calibri Light" w:hAnsi="Calibri Light" w:cs="Arial"/>
        </w:rPr>
        <w:t xml:space="preserve">by Arthur Landon, </w:t>
      </w:r>
      <w:r w:rsidRPr="00EC060D">
        <w:rPr>
          <w:rFonts w:ascii="Calibri Light" w:hAnsi="Calibri Light" w:cs="Arial"/>
        </w:rPr>
        <w:t xml:space="preserve">an English businessman who had spent the better part of his early career traveling the world. Mr. Landon was inspired to create hotels that exuded more of the local flavor while also having the exquisiteness and luxury found in the premier international hotels. He renovated an historical apartment building in the West End neighborhood of London and The Landon was born. </w:t>
      </w:r>
    </w:p>
    <w:p w:rsidR="00196CC5" w:rsidRPr="00EC060D" w:rsidRDefault="00676BC2" w:rsidP="006806FC">
      <w:pPr>
        <w:spacing w:line="480" w:lineRule="auto"/>
        <w:rPr>
          <w:rFonts w:ascii="Calibri Light" w:hAnsi="Calibri Light" w:cs="Arial"/>
          <w:color w:val="FF0000"/>
        </w:rPr>
      </w:pPr>
      <w:r w:rsidRPr="00EC060D">
        <w:rPr>
          <w:rFonts w:ascii="Calibri Light" w:hAnsi="Calibri Light" w:cs="Arial"/>
        </w:rPr>
        <w:t xml:space="preserve">The Landon Hotels offer luxurious modern comforts and conveniences backed by warm, sincere customer service, where guests were treated as friends. The Landon Hotels are located in 20 countries and 400 neighborhoods around the world. Each Landon Hotel reflects the color, flavor, and personality of the local neighborhood, giving visitors an authentic travel experience that honors the history and culture of the region. More </w:t>
      </w:r>
      <w:r w:rsidR="00174291" w:rsidRPr="00EC060D">
        <w:rPr>
          <w:rFonts w:ascii="Calibri Light" w:hAnsi="Calibri Light" w:cs="Arial"/>
        </w:rPr>
        <w:t xml:space="preserve">at </w:t>
      </w:r>
      <w:hyperlink r:id="rId10" w:history="1">
        <w:r w:rsidR="00E87DA3" w:rsidRPr="00E87DA3">
          <w:rPr>
            <w:rStyle w:val="Hyperlink"/>
            <w:rFonts w:ascii="Calibri Light" w:hAnsi="Calibri Light" w:cs="Arial"/>
          </w:rPr>
          <w:t>http://www.incorrectlink.com/</w:t>
        </w:r>
      </w:hyperlink>
    </w:p>
    <w:p w:rsidR="00196CC5" w:rsidRPr="00EC060D" w:rsidRDefault="00196CC5" w:rsidP="004B1242">
      <w:pPr>
        <w:rPr>
          <w:rFonts w:ascii="Calibri Light" w:hAnsi="Calibri Light" w:cs="Arial"/>
        </w:rPr>
      </w:pPr>
    </w:p>
    <w:p w:rsidR="0026698E" w:rsidRPr="00EC060D" w:rsidRDefault="0026698E" w:rsidP="004B1242">
      <w:pPr>
        <w:rPr>
          <w:rFonts w:ascii="Calibri Light" w:hAnsi="Calibri Light" w:cs="Arial"/>
        </w:rPr>
      </w:pPr>
      <w:r w:rsidRPr="00EC060D">
        <w:rPr>
          <w:rFonts w:ascii="Calibri Light" w:hAnsi="Calibri Light" w:cs="Arial"/>
        </w:rPr>
        <w:t xml:space="preserve">To book your next conference or event at the events and conference room at the Landon Hotel San Francisco, visit </w:t>
      </w:r>
      <w:hyperlink r:id="rId11" w:history="1">
        <w:r w:rsidRPr="00EC060D">
          <w:rPr>
            <w:rStyle w:val="Hyperlink"/>
            <w:rFonts w:ascii="Calibri Light" w:hAnsi="Calibri Light" w:cs="Arial"/>
          </w:rPr>
          <w:t>www.landonhotel.com</w:t>
        </w:r>
      </w:hyperlink>
      <w:r w:rsidRPr="00EC060D">
        <w:rPr>
          <w:rFonts w:ascii="Calibri Light" w:hAnsi="Calibri Light" w:cs="Arial"/>
        </w:rPr>
        <w:t xml:space="preserve"> or call 555-555-5555.</w:t>
      </w:r>
    </w:p>
    <w:p w:rsidR="00717861" w:rsidRPr="00196CC5" w:rsidRDefault="00717861" w:rsidP="004B1242">
      <w:pPr>
        <w:tabs>
          <w:tab w:val="left" w:pos="3160"/>
        </w:tabs>
        <w:rPr>
          <w:rFonts w:ascii="Arial" w:hAnsi="Arial" w:cs="Arial"/>
          <w:sz w:val="22"/>
          <w:szCs w:val="22"/>
        </w:rPr>
      </w:pPr>
    </w:p>
    <w:sectPr w:rsidR="00717861" w:rsidRPr="00196CC5" w:rsidSect="00DE74E4">
      <w:headerReference w:type="even" r:id="rId12"/>
      <w:headerReference w:type="first" r:id="rId13"/>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0733" w:rsidRDefault="00490733" w:rsidP="00DE74E4">
      <w:r>
        <w:separator/>
      </w:r>
    </w:p>
  </w:endnote>
  <w:endnote w:type="continuationSeparator" w:id="1">
    <w:p w:rsidR="00490733" w:rsidRDefault="00490733" w:rsidP="00DE74E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venirLTStd">
    <w:altName w:val="Calibri"/>
    <w:charset w:val="00"/>
    <w:family w:val="auto"/>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0733" w:rsidRDefault="00490733" w:rsidP="00DE74E4">
      <w:r>
        <w:separator/>
      </w:r>
    </w:p>
  </w:footnote>
  <w:footnote w:type="continuationSeparator" w:id="1">
    <w:p w:rsidR="00490733" w:rsidRDefault="00490733" w:rsidP="00DE74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6CC5" w:rsidRDefault="0050343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8752;mso-wrap-edited:f;mso-position-horizontal:center;mso-position-horizontal-relative:margin;mso-position-vertical:center;mso-position-vertical-relative:margin" wrapcoords="8523 1779 8523 3006 10800 3088 10800 20434 1217 20700 1217 20904 6644 21068 10800 21088 -26 21272 -26 21538 21600 21538 21600 21272 10800 21088 14955 21068 20329 20904 20329 20761 19588 20700 10800 20434 10800 3088 12388 3006 12441 2986 12282 2761 12520 2740 13050 2536 13050 2229 10191 2106 11514 2086 11594 2065 11594 1779 8523 1779">
          <v:imagedata r:id="rId1" o:title="landon_letterhead"/>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6CC5" w:rsidRDefault="0050343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7728;mso-wrap-edited:f;mso-position-horizontal:center;mso-position-horizontal-relative:margin;mso-position-vertical:center;mso-position-vertical-relative:margin" wrapcoords="8523 1779 8523 3006 10800 3088 10800 20434 1217 20700 1217 20904 6644 21068 10800 21088 -26 21272 -26 21538 21600 21538 21600 21272 10800 21088 14955 21068 20329 20904 20329 20761 19588 20700 10800 20434 10800 3088 12388 3006 12441 2986 12282 2761 12520 2740 13050 2536 13050 2229 10191 2106 11514 2086 11594 2065 11594 1779 8523 1779">
          <v:imagedata r:id="rId1" o:title="landon_letterhead"/>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879BB"/>
    <w:multiLevelType w:val="hybridMultilevel"/>
    <w:tmpl w:val="A4B2E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FAC6940"/>
    <w:multiLevelType w:val="hybridMultilevel"/>
    <w:tmpl w:val="D9764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C17977"/>
    <w:multiLevelType w:val="hybridMultilevel"/>
    <w:tmpl w:val="4C1C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9F7C4B"/>
    <w:multiLevelType w:val="hybridMultilevel"/>
    <w:tmpl w:val="28826C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293786E"/>
    <w:multiLevelType w:val="hybridMultilevel"/>
    <w:tmpl w:val="67F8E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EB50A4"/>
    <w:multiLevelType w:val="hybridMultilevel"/>
    <w:tmpl w:val="39500D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3"/>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PostScriptOverText/>
  <w:printFormsData/>
  <w:embedSystemFont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stylePaneFormatFilter w:val="3F0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U1N7UwsjCztASyzZR0lIJTi4sz8/NACoxqAYr7qsEsAAAA"/>
  </w:docVars>
  <w:rsids>
    <w:rsidRoot w:val="00EC2AD4"/>
    <w:rsid w:val="000010A6"/>
    <w:rsid w:val="0000797B"/>
    <w:rsid w:val="00025CAC"/>
    <w:rsid w:val="000369DC"/>
    <w:rsid w:val="00042904"/>
    <w:rsid w:val="00061EB6"/>
    <w:rsid w:val="000709BC"/>
    <w:rsid w:val="000E21D8"/>
    <w:rsid w:val="000F2E74"/>
    <w:rsid w:val="00112977"/>
    <w:rsid w:val="00121003"/>
    <w:rsid w:val="0012495A"/>
    <w:rsid w:val="00125235"/>
    <w:rsid w:val="00126669"/>
    <w:rsid w:val="00141A63"/>
    <w:rsid w:val="001531F2"/>
    <w:rsid w:val="001565EE"/>
    <w:rsid w:val="00174291"/>
    <w:rsid w:val="00195784"/>
    <w:rsid w:val="00196CC5"/>
    <w:rsid w:val="001A24C1"/>
    <w:rsid w:val="001B749A"/>
    <w:rsid w:val="00207174"/>
    <w:rsid w:val="00214519"/>
    <w:rsid w:val="00215425"/>
    <w:rsid w:val="002357FA"/>
    <w:rsid w:val="00237BFB"/>
    <w:rsid w:val="002464E4"/>
    <w:rsid w:val="0026698E"/>
    <w:rsid w:val="0028058F"/>
    <w:rsid w:val="00287BE2"/>
    <w:rsid w:val="0029116D"/>
    <w:rsid w:val="00291B86"/>
    <w:rsid w:val="002B3BD2"/>
    <w:rsid w:val="002C236F"/>
    <w:rsid w:val="002D1986"/>
    <w:rsid w:val="002D25C3"/>
    <w:rsid w:val="002D7968"/>
    <w:rsid w:val="002E750B"/>
    <w:rsid w:val="002F180E"/>
    <w:rsid w:val="002F3FF0"/>
    <w:rsid w:val="00316FED"/>
    <w:rsid w:val="00322063"/>
    <w:rsid w:val="003506CB"/>
    <w:rsid w:val="00352101"/>
    <w:rsid w:val="00360A49"/>
    <w:rsid w:val="00364A1F"/>
    <w:rsid w:val="003865A2"/>
    <w:rsid w:val="00394967"/>
    <w:rsid w:val="003C6419"/>
    <w:rsid w:val="003F0A0A"/>
    <w:rsid w:val="004033E0"/>
    <w:rsid w:val="00406F60"/>
    <w:rsid w:val="00427619"/>
    <w:rsid w:val="00443619"/>
    <w:rsid w:val="0045261B"/>
    <w:rsid w:val="00456E9E"/>
    <w:rsid w:val="00480572"/>
    <w:rsid w:val="00490733"/>
    <w:rsid w:val="004909C9"/>
    <w:rsid w:val="004B1242"/>
    <w:rsid w:val="004C09A1"/>
    <w:rsid w:val="004D451C"/>
    <w:rsid w:val="004E0FCF"/>
    <w:rsid w:val="004F7A2E"/>
    <w:rsid w:val="00502C07"/>
    <w:rsid w:val="00503431"/>
    <w:rsid w:val="005061B1"/>
    <w:rsid w:val="00506396"/>
    <w:rsid w:val="00533AC0"/>
    <w:rsid w:val="005438CE"/>
    <w:rsid w:val="005638C0"/>
    <w:rsid w:val="005646DE"/>
    <w:rsid w:val="00574E5D"/>
    <w:rsid w:val="00584F7D"/>
    <w:rsid w:val="005A09D3"/>
    <w:rsid w:val="005A0CD5"/>
    <w:rsid w:val="005B094B"/>
    <w:rsid w:val="005B35F0"/>
    <w:rsid w:val="005B61C2"/>
    <w:rsid w:val="005C690A"/>
    <w:rsid w:val="005E078B"/>
    <w:rsid w:val="005E2CE8"/>
    <w:rsid w:val="0061086E"/>
    <w:rsid w:val="00622D50"/>
    <w:rsid w:val="00623E05"/>
    <w:rsid w:val="00633E82"/>
    <w:rsid w:val="00636066"/>
    <w:rsid w:val="00636A2B"/>
    <w:rsid w:val="00651899"/>
    <w:rsid w:val="00661814"/>
    <w:rsid w:val="0066775D"/>
    <w:rsid w:val="00676BC2"/>
    <w:rsid w:val="006806FC"/>
    <w:rsid w:val="006B69F5"/>
    <w:rsid w:val="006D1817"/>
    <w:rsid w:val="006D5247"/>
    <w:rsid w:val="006E7F3D"/>
    <w:rsid w:val="0070392D"/>
    <w:rsid w:val="00717861"/>
    <w:rsid w:val="007221F5"/>
    <w:rsid w:val="00735A19"/>
    <w:rsid w:val="007473D4"/>
    <w:rsid w:val="00747751"/>
    <w:rsid w:val="00752B95"/>
    <w:rsid w:val="0075609B"/>
    <w:rsid w:val="007574A5"/>
    <w:rsid w:val="00771985"/>
    <w:rsid w:val="00774FFE"/>
    <w:rsid w:val="0078419A"/>
    <w:rsid w:val="00791A43"/>
    <w:rsid w:val="007A10A9"/>
    <w:rsid w:val="007B053A"/>
    <w:rsid w:val="007C2BB9"/>
    <w:rsid w:val="007C3F50"/>
    <w:rsid w:val="007C6A0E"/>
    <w:rsid w:val="007D1535"/>
    <w:rsid w:val="00807CBA"/>
    <w:rsid w:val="00810736"/>
    <w:rsid w:val="008200BD"/>
    <w:rsid w:val="00824A34"/>
    <w:rsid w:val="008415AB"/>
    <w:rsid w:val="0084515D"/>
    <w:rsid w:val="0085475B"/>
    <w:rsid w:val="00873848"/>
    <w:rsid w:val="00881BA7"/>
    <w:rsid w:val="00890CCB"/>
    <w:rsid w:val="00894E29"/>
    <w:rsid w:val="008B529F"/>
    <w:rsid w:val="008B7F3D"/>
    <w:rsid w:val="008C4C8C"/>
    <w:rsid w:val="008C5E9D"/>
    <w:rsid w:val="008D1531"/>
    <w:rsid w:val="008E21B6"/>
    <w:rsid w:val="008F400F"/>
    <w:rsid w:val="008F50FE"/>
    <w:rsid w:val="00901104"/>
    <w:rsid w:val="009237B9"/>
    <w:rsid w:val="0095247E"/>
    <w:rsid w:val="0095426A"/>
    <w:rsid w:val="009545DC"/>
    <w:rsid w:val="00982FDF"/>
    <w:rsid w:val="009A6835"/>
    <w:rsid w:val="009C4666"/>
    <w:rsid w:val="009E6FC3"/>
    <w:rsid w:val="009F2FC8"/>
    <w:rsid w:val="00A34965"/>
    <w:rsid w:val="00A45101"/>
    <w:rsid w:val="00A61F43"/>
    <w:rsid w:val="00A739DB"/>
    <w:rsid w:val="00A812F0"/>
    <w:rsid w:val="00A85BC7"/>
    <w:rsid w:val="00AB5038"/>
    <w:rsid w:val="00AB6F5D"/>
    <w:rsid w:val="00AC370E"/>
    <w:rsid w:val="00AE21E1"/>
    <w:rsid w:val="00B22177"/>
    <w:rsid w:val="00B42BFD"/>
    <w:rsid w:val="00B5014D"/>
    <w:rsid w:val="00BB5551"/>
    <w:rsid w:val="00BC0339"/>
    <w:rsid w:val="00BC1843"/>
    <w:rsid w:val="00BC4618"/>
    <w:rsid w:val="00BE228D"/>
    <w:rsid w:val="00BF2B30"/>
    <w:rsid w:val="00C000EA"/>
    <w:rsid w:val="00C04F20"/>
    <w:rsid w:val="00C13C2E"/>
    <w:rsid w:val="00C141D6"/>
    <w:rsid w:val="00C24D16"/>
    <w:rsid w:val="00C272B5"/>
    <w:rsid w:val="00C33741"/>
    <w:rsid w:val="00C37F37"/>
    <w:rsid w:val="00C6025F"/>
    <w:rsid w:val="00C611B1"/>
    <w:rsid w:val="00C67130"/>
    <w:rsid w:val="00C90F36"/>
    <w:rsid w:val="00C91581"/>
    <w:rsid w:val="00C969B2"/>
    <w:rsid w:val="00CA0DFD"/>
    <w:rsid w:val="00CB0F31"/>
    <w:rsid w:val="00CC20FC"/>
    <w:rsid w:val="00CD2050"/>
    <w:rsid w:val="00CD38AD"/>
    <w:rsid w:val="00CD3EFC"/>
    <w:rsid w:val="00CF12FB"/>
    <w:rsid w:val="00D00C2C"/>
    <w:rsid w:val="00D03F17"/>
    <w:rsid w:val="00D10639"/>
    <w:rsid w:val="00D22E20"/>
    <w:rsid w:val="00D251BE"/>
    <w:rsid w:val="00D4051D"/>
    <w:rsid w:val="00D621BF"/>
    <w:rsid w:val="00D769B4"/>
    <w:rsid w:val="00D87C71"/>
    <w:rsid w:val="00DA2AB4"/>
    <w:rsid w:val="00DB0285"/>
    <w:rsid w:val="00DB5CE5"/>
    <w:rsid w:val="00DE12B4"/>
    <w:rsid w:val="00DE5C99"/>
    <w:rsid w:val="00DE74E4"/>
    <w:rsid w:val="00DF1FFF"/>
    <w:rsid w:val="00DF67AC"/>
    <w:rsid w:val="00E10B00"/>
    <w:rsid w:val="00E45C8E"/>
    <w:rsid w:val="00E51134"/>
    <w:rsid w:val="00E5151A"/>
    <w:rsid w:val="00E817B9"/>
    <w:rsid w:val="00E83DD8"/>
    <w:rsid w:val="00E84D9E"/>
    <w:rsid w:val="00E87DA3"/>
    <w:rsid w:val="00EA2F1C"/>
    <w:rsid w:val="00EB4B15"/>
    <w:rsid w:val="00EC060D"/>
    <w:rsid w:val="00EC2AD4"/>
    <w:rsid w:val="00EC3B4E"/>
    <w:rsid w:val="00EC66F2"/>
    <w:rsid w:val="00EE7D4F"/>
    <w:rsid w:val="00EF4CAA"/>
    <w:rsid w:val="00F00EC8"/>
    <w:rsid w:val="00F03B5A"/>
    <w:rsid w:val="00F071FE"/>
    <w:rsid w:val="00F37C80"/>
    <w:rsid w:val="00F45A4C"/>
    <w:rsid w:val="00F45E60"/>
    <w:rsid w:val="00F5009F"/>
    <w:rsid w:val="00F5108C"/>
    <w:rsid w:val="00F63F98"/>
    <w:rsid w:val="00F9025D"/>
    <w:rsid w:val="00FA3A16"/>
    <w:rsid w:val="00FB1776"/>
    <w:rsid w:val="00FB6FF3"/>
    <w:rsid w:val="00FC03E1"/>
    <w:rsid w:val="00FC2946"/>
    <w:rsid w:val="00FE331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7454B1"/>
    <w:rPr>
      <w:sz w:val="24"/>
      <w:szCs w:val="24"/>
    </w:rPr>
  </w:style>
  <w:style w:type="paragraph" w:styleId="Heading1">
    <w:name w:val="heading 1"/>
    <w:basedOn w:val="Normal"/>
    <w:link w:val="Heading1Char"/>
    <w:uiPriority w:val="9"/>
    <w:qFormat/>
    <w:rsid w:val="00584F7D"/>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C2AD4"/>
    <w:rPr>
      <w:color w:val="0000FF"/>
      <w:u w:val="single"/>
    </w:rPr>
  </w:style>
  <w:style w:type="character" w:styleId="FollowedHyperlink">
    <w:name w:val="FollowedHyperlink"/>
    <w:uiPriority w:val="99"/>
    <w:semiHidden/>
    <w:unhideWhenUsed/>
    <w:rsid w:val="00222921"/>
    <w:rPr>
      <w:color w:val="800080"/>
      <w:u w:val="single"/>
    </w:rPr>
  </w:style>
  <w:style w:type="character" w:styleId="Strong">
    <w:name w:val="Strong"/>
    <w:uiPriority w:val="22"/>
    <w:qFormat/>
    <w:rsid w:val="00A70346"/>
    <w:rPr>
      <w:b/>
    </w:rPr>
  </w:style>
  <w:style w:type="character" w:customStyle="1" w:styleId="Heading1Char">
    <w:name w:val="Heading 1 Char"/>
    <w:link w:val="Heading1"/>
    <w:uiPriority w:val="9"/>
    <w:rsid w:val="00584F7D"/>
    <w:rPr>
      <w:rFonts w:ascii="Times" w:hAnsi="Times"/>
      <w:b/>
      <w:bCs/>
      <w:kern w:val="36"/>
      <w:sz w:val="48"/>
      <w:szCs w:val="48"/>
    </w:rPr>
  </w:style>
  <w:style w:type="character" w:styleId="Emphasis">
    <w:name w:val="Emphasis"/>
    <w:uiPriority w:val="20"/>
    <w:qFormat/>
    <w:rsid w:val="00584F7D"/>
    <w:rPr>
      <w:i/>
      <w:iCs/>
    </w:rPr>
  </w:style>
  <w:style w:type="paragraph" w:styleId="BalloonText">
    <w:name w:val="Balloon Text"/>
    <w:basedOn w:val="Normal"/>
    <w:link w:val="BalloonTextChar"/>
    <w:rsid w:val="00FB1776"/>
    <w:rPr>
      <w:rFonts w:ascii="Lucida Grande" w:hAnsi="Lucida Grande" w:cs="Lucida Grande"/>
      <w:sz w:val="18"/>
      <w:szCs w:val="18"/>
    </w:rPr>
  </w:style>
  <w:style w:type="character" w:customStyle="1" w:styleId="BalloonTextChar">
    <w:name w:val="Balloon Text Char"/>
    <w:link w:val="BalloonText"/>
    <w:rsid w:val="00FB1776"/>
    <w:rPr>
      <w:rFonts w:ascii="Lucida Grande" w:hAnsi="Lucida Grande" w:cs="Lucida Grande"/>
      <w:sz w:val="18"/>
      <w:szCs w:val="18"/>
    </w:rPr>
  </w:style>
  <w:style w:type="paragraph" w:styleId="NormalWeb">
    <w:name w:val="Normal (Web)"/>
    <w:basedOn w:val="Normal"/>
    <w:uiPriority w:val="99"/>
    <w:unhideWhenUsed/>
    <w:rsid w:val="00747751"/>
    <w:pPr>
      <w:spacing w:before="100" w:beforeAutospacing="1" w:after="100" w:afterAutospacing="1"/>
    </w:pPr>
    <w:rPr>
      <w:rFonts w:ascii="Times" w:hAnsi="Times"/>
      <w:sz w:val="20"/>
      <w:szCs w:val="20"/>
    </w:rPr>
  </w:style>
  <w:style w:type="paragraph" w:customStyle="1" w:styleId="Normal1">
    <w:name w:val="Normal1"/>
    <w:rsid w:val="002F180E"/>
    <w:pPr>
      <w:spacing w:after="200" w:line="276" w:lineRule="auto"/>
    </w:pPr>
    <w:rPr>
      <w:rFonts w:ascii="Calibri" w:eastAsia="Calibri" w:hAnsi="Calibri" w:cs="Calibri"/>
      <w:color w:val="000000"/>
      <w:sz w:val="22"/>
      <w:szCs w:val="24"/>
      <w:lang w:eastAsia="ja-JP"/>
    </w:rPr>
  </w:style>
  <w:style w:type="paragraph" w:styleId="Header">
    <w:name w:val="header"/>
    <w:basedOn w:val="Normal"/>
    <w:link w:val="HeaderChar"/>
    <w:rsid w:val="00DE74E4"/>
    <w:pPr>
      <w:tabs>
        <w:tab w:val="center" w:pos="4320"/>
        <w:tab w:val="right" w:pos="8640"/>
      </w:tabs>
    </w:pPr>
  </w:style>
  <w:style w:type="character" w:customStyle="1" w:styleId="HeaderChar">
    <w:name w:val="Header Char"/>
    <w:link w:val="Header"/>
    <w:rsid w:val="00DE74E4"/>
    <w:rPr>
      <w:sz w:val="24"/>
      <w:szCs w:val="24"/>
    </w:rPr>
  </w:style>
  <w:style w:type="paragraph" w:styleId="Footer">
    <w:name w:val="footer"/>
    <w:basedOn w:val="Normal"/>
    <w:link w:val="FooterChar"/>
    <w:rsid w:val="00DE74E4"/>
    <w:pPr>
      <w:tabs>
        <w:tab w:val="center" w:pos="4320"/>
        <w:tab w:val="right" w:pos="8640"/>
      </w:tabs>
    </w:pPr>
  </w:style>
  <w:style w:type="character" w:customStyle="1" w:styleId="FooterChar">
    <w:name w:val="Footer Char"/>
    <w:link w:val="Footer"/>
    <w:rsid w:val="00DE74E4"/>
    <w:rPr>
      <w:sz w:val="24"/>
      <w:szCs w:val="24"/>
    </w:rPr>
  </w:style>
</w:styles>
</file>

<file path=word/webSettings.xml><?xml version="1.0" encoding="utf-8"?>
<w:webSettings xmlns:r="http://schemas.openxmlformats.org/officeDocument/2006/relationships" xmlns:w="http://schemas.openxmlformats.org/wordprocessingml/2006/main">
  <w:divs>
    <w:div w:id="777061165">
      <w:bodyDiv w:val="1"/>
      <w:marLeft w:val="0"/>
      <w:marRight w:val="0"/>
      <w:marTop w:val="0"/>
      <w:marBottom w:val="0"/>
      <w:divBdr>
        <w:top w:val="none" w:sz="0" w:space="0" w:color="auto"/>
        <w:left w:val="none" w:sz="0" w:space="0" w:color="auto"/>
        <w:bottom w:val="none" w:sz="0" w:space="0" w:color="auto"/>
        <w:right w:val="none" w:sz="0" w:space="0" w:color="auto"/>
      </w:divBdr>
    </w:div>
    <w:div w:id="798764424">
      <w:bodyDiv w:val="1"/>
      <w:marLeft w:val="0"/>
      <w:marRight w:val="0"/>
      <w:marTop w:val="0"/>
      <w:marBottom w:val="0"/>
      <w:divBdr>
        <w:top w:val="none" w:sz="0" w:space="0" w:color="auto"/>
        <w:left w:val="none" w:sz="0" w:space="0" w:color="auto"/>
        <w:bottom w:val="none" w:sz="0" w:space="0" w:color="auto"/>
        <w:right w:val="none" w:sz="0" w:space="0" w:color="auto"/>
      </w:divBdr>
    </w:div>
    <w:div w:id="1833983847">
      <w:bodyDiv w:val="1"/>
      <w:marLeft w:val="0"/>
      <w:marRight w:val="0"/>
      <w:marTop w:val="0"/>
      <w:marBottom w:val="0"/>
      <w:divBdr>
        <w:top w:val="none" w:sz="0" w:space="0" w:color="auto"/>
        <w:left w:val="none" w:sz="0" w:space="0" w:color="auto"/>
        <w:bottom w:val="none" w:sz="0" w:space="0" w:color="auto"/>
        <w:right w:val="none" w:sz="0" w:space="0" w:color="auto"/>
      </w:divBdr>
    </w:div>
    <w:div w:id="2058162715">
      <w:bodyDiv w:val="1"/>
      <w:marLeft w:val="0"/>
      <w:marRight w:val="0"/>
      <w:marTop w:val="0"/>
      <w:marBottom w:val="0"/>
      <w:divBdr>
        <w:top w:val="none" w:sz="0" w:space="0" w:color="auto"/>
        <w:left w:val="none" w:sz="0" w:space="0" w:color="auto"/>
        <w:bottom w:val="none" w:sz="0" w:space="0" w:color="auto"/>
        <w:right w:val="none" w:sz="0" w:space="0" w:color="auto"/>
      </w:divBdr>
      <w:divsChild>
        <w:div w:id="1029648817">
          <w:marLeft w:val="0"/>
          <w:marRight w:val="0"/>
          <w:marTop w:val="0"/>
          <w:marBottom w:val="0"/>
          <w:divBdr>
            <w:top w:val="none" w:sz="0" w:space="0" w:color="auto"/>
            <w:left w:val="none" w:sz="0" w:space="0" w:color="auto"/>
            <w:bottom w:val="none" w:sz="0" w:space="0" w:color="auto"/>
            <w:right w:val="none" w:sz="0" w:space="0" w:color="auto"/>
          </w:divBdr>
          <w:divsChild>
            <w:div w:id="884875578">
              <w:marLeft w:val="0"/>
              <w:marRight w:val="0"/>
              <w:marTop w:val="0"/>
              <w:marBottom w:val="0"/>
              <w:divBdr>
                <w:top w:val="none" w:sz="0" w:space="0" w:color="auto"/>
                <w:left w:val="none" w:sz="0" w:space="0" w:color="auto"/>
                <w:bottom w:val="none" w:sz="0" w:space="0" w:color="auto"/>
                <w:right w:val="none" w:sz="0" w:space="0" w:color="auto"/>
              </w:divBdr>
              <w:divsChild>
                <w:div w:id="1931308832">
                  <w:marLeft w:val="0"/>
                  <w:marRight w:val="0"/>
                  <w:marTop w:val="0"/>
                  <w:marBottom w:val="0"/>
                  <w:divBdr>
                    <w:top w:val="none" w:sz="0" w:space="0" w:color="auto"/>
                    <w:left w:val="none" w:sz="0" w:space="0" w:color="auto"/>
                    <w:bottom w:val="none" w:sz="0" w:space="0" w:color="auto"/>
                    <w:right w:val="none" w:sz="0" w:space="0" w:color="auto"/>
                  </w:divBdr>
                  <w:divsChild>
                    <w:div w:id="319043954">
                      <w:marLeft w:val="0"/>
                      <w:marRight w:val="0"/>
                      <w:marTop w:val="0"/>
                      <w:marBottom w:val="0"/>
                      <w:divBdr>
                        <w:top w:val="none" w:sz="0" w:space="0" w:color="auto"/>
                        <w:left w:val="none" w:sz="0" w:space="0" w:color="auto"/>
                        <w:bottom w:val="none" w:sz="0" w:space="0" w:color="auto"/>
                        <w:right w:val="none" w:sz="0" w:space="0" w:color="auto"/>
                      </w:divBdr>
                      <w:divsChild>
                        <w:div w:id="1314019545">
                          <w:marLeft w:val="0"/>
                          <w:marRight w:val="0"/>
                          <w:marTop w:val="0"/>
                          <w:marBottom w:val="0"/>
                          <w:divBdr>
                            <w:top w:val="none" w:sz="0" w:space="0" w:color="auto"/>
                            <w:left w:val="none" w:sz="0" w:space="0" w:color="auto"/>
                            <w:bottom w:val="none" w:sz="0" w:space="0" w:color="auto"/>
                            <w:right w:val="none" w:sz="0" w:space="0" w:color="auto"/>
                          </w:divBdr>
                          <w:divsChild>
                            <w:div w:id="331612432">
                              <w:marLeft w:val="0"/>
                              <w:marRight w:val="0"/>
                              <w:marTop w:val="0"/>
                              <w:marBottom w:val="0"/>
                              <w:divBdr>
                                <w:top w:val="none" w:sz="0" w:space="0" w:color="auto"/>
                                <w:left w:val="none" w:sz="0" w:space="0" w:color="auto"/>
                                <w:bottom w:val="none" w:sz="0" w:space="0" w:color="auto"/>
                                <w:right w:val="none" w:sz="0" w:space="0" w:color="auto"/>
                              </w:divBdr>
                              <w:divsChild>
                                <w:div w:id="85839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ndonhote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ndonhote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nn.com/" TargetMode="External"/><Relationship Id="rId4" Type="http://schemas.openxmlformats.org/officeDocument/2006/relationships/settings" Target="settings.xml"/><Relationship Id="rId9" Type="http://schemas.openxmlformats.org/officeDocument/2006/relationships/hyperlink" Target="http://www.landonhote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6CD05-9392-4DB2-BC29-7F526EA89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Links>
    <vt:vector size="36" baseType="variant">
      <vt:variant>
        <vt:i4>3670128</vt:i4>
      </vt:variant>
      <vt:variant>
        <vt:i4>6</vt:i4>
      </vt:variant>
      <vt:variant>
        <vt:i4>0</vt:i4>
      </vt:variant>
      <vt:variant>
        <vt:i4>5</vt:i4>
      </vt:variant>
      <vt:variant>
        <vt:lpwstr>http://www.landonhotel.com</vt:lpwstr>
      </vt:variant>
      <vt:variant>
        <vt:lpwstr/>
      </vt:variant>
      <vt:variant>
        <vt:i4>3670128</vt:i4>
      </vt:variant>
      <vt:variant>
        <vt:i4>3</vt:i4>
      </vt:variant>
      <vt:variant>
        <vt:i4>0</vt:i4>
      </vt:variant>
      <vt:variant>
        <vt:i4>5</vt:i4>
      </vt:variant>
      <vt:variant>
        <vt:lpwstr>http://www.landonhotel.com</vt:lpwstr>
      </vt:variant>
      <vt:variant>
        <vt:lpwstr/>
      </vt:variant>
      <vt:variant>
        <vt:i4>3670128</vt:i4>
      </vt:variant>
      <vt:variant>
        <vt:i4>0</vt:i4>
      </vt:variant>
      <vt:variant>
        <vt:i4>0</vt:i4>
      </vt:variant>
      <vt:variant>
        <vt:i4>5</vt:i4>
      </vt:variant>
      <vt:variant>
        <vt:lpwstr>http://www.landonhotel.com</vt:lpwstr>
      </vt:variant>
      <vt:variant>
        <vt:lpwstr/>
      </vt:variant>
      <vt:variant>
        <vt:i4>2031696</vt:i4>
      </vt:variant>
      <vt:variant>
        <vt:i4>-1</vt:i4>
      </vt:variant>
      <vt:variant>
        <vt:i4>2049</vt:i4>
      </vt:variant>
      <vt:variant>
        <vt:i4>1</vt:i4>
      </vt:variant>
      <vt:variant>
        <vt:lpwstr>landon_letterhead</vt:lpwstr>
      </vt:variant>
      <vt:variant>
        <vt:lpwstr/>
      </vt:variant>
      <vt:variant>
        <vt:i4>2031696</vt:i4>
      </vt:variant>
      <vt:variant>
        <vt:i4>-1</vt:i4>
      </vt:variant>
      <vt:variant>
        <vt:i4>2050</vt:i4>
      </vt:variant>
      <vt:variant>
        <vt:i4>1</vt:i4>
      </vt:variant>
      <vt:variant>
        <vt:lpwstr>landon_letterhead</vt:lpwstr>
      </vt:variant>
      <vt:variant>
        <vt:lpwstr/>
      </vt:variant>
      <vt:variant>
        <vt:i4>2031696</vt:i4>
      </vt:variant>
      <vt:variant>
        <vt:i4>-1</vt:i4>
      </vt:variant>
      <vt:variant>
        <vt:i4>2051</vt:i4>
      </vt:variant>
      <vt:variant>
        <vt:i4>1</vt:i4>
      </vt:variant>
      <vt:variant>
        <vt:lpwstr>landon_letterhea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rie  Thomas</dc:creator>
  <cp:lastModifiedBy>Yolanda</cp:lastModifiedBy>
  <cp:revision>2</cp:revision>
  <cp:lastPrinted>2015-06-29T16:13:00Z</cp:lastPrinted>
  <dcterms:created xsi:type="dcterms:W3CDTF">2017-09-18T04:29:00Z</dcterms:created>
  <dcterms:modified xsi:type="dcterms:W3CDTF">2017-09-18T04:29:00Z</dcterms:modified>
</cp:coreProperties>
</file>